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7010" w:rsidRDefault="00E3373C">
      <w:pPr>
        <w:pStyle w:val="Title"/>
      </w:pPr>
      <w:bookmarkStart w:id="0" w:name="_GoBack"/>
      <w:bookmarkEnd w:id="0"/>
      <w:r>
        <w:t>Kodutöö I: vihjeid R-is tegemiseks</w:t>
      </w:r>
    </w:p>
    <w:p w:rsidR="005B7010" w:rsidRDefault="00E3373C">
      <w:pPr>
        <w:pStyle w:val="Author"/>
      </w:pPr>
      <w:r>
        <w:t>Mark Gimbutas</w:t>
      </w:r>
    </w:p>
    <w:p w:rsidR="005B7010" w:rsidRDefault="00E3373C">
      <w:pPr>
        <w:pStyle w:val="Date"/>
      </w:pPr>
      <w:r>
        <w:t>15.11.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16846403"/>
        <w:docPartObj>
          <w:docPartGallery w:val="Table of Contents"/>
          <w:docPartUnique/>
        </w:docPartObj>
      </w:sdtPr>
      <w:sdtEndPr/>
      <w:sdtContent>
        <w:p w:rsidR="005B7010" w:rsidRDefault="00E3373C">
          <w:pPr>
            <w:pStyle w:val="TOCHeading"/>
          </w:pPr>
          <w:r>
            <w:t>Table of Contents</w:t>
          </w:r>
        </w:p>
        <w:p w:rsidR="00775DED" w:rsidRDefault="00E3373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4750466" w:history="1">
            <w:r w:rsidR="00775DED" w:rsidRPr="00526335">
              <w:rPr>
                <w:rStyle w:val="Hyperlink"/>
                <w:noProof/>
              </w:rPr>
              <w:t>2. Keskmine, mediaan, histogramm lisanditega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66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1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775DED" w:rsidRDefault="001E7A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467" w:history="1">
            <w:r w:rsidR="00775DED" w:rsidRPr="00526335">
              <w:rPr>
                <w:rStyle w:val="Hyperlink"/>
                <w:noProof/>
              </w:rPr>
              <w:t>3. t-test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67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2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775DED" w:rsidRDefault="001E7A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468" w:history="1">
            <w:r w:rsidR="00775DED" w:rsidRPr="00526335">
              <w:rPr>
                <w:rStyle w:val="Hyperlink"/>
                <w:noProof/>
              </w:rPr>
              <w:t>4. ANOVA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68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4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775DED" w:rsidRDefault="001E7A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469" w:history="1">
            <w:r w:rsidR="00775DED" w:rsidRPr="00526335">
              <w:rPr>
                <w:rStyle w:val="Hyperlink"/>
                <w:noProof/>
              </w:rPr>
              <w:t>5. Mitteparameetriline ANOVA (Kruskal-Wallise test)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69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7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775DED" w:rsidRDefault="001E7A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470" w:history="1">
            <w:r w:rsidR="00775DED" w:rsidRPr="00526335">
              <w:rPr>
                <w:rStyle w:val="Hyperlink"/>
                <w:noProof/>
              </w:rPr>
              <w:t>6. Korrelatsioonanalüüs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70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8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775DED" w:rsidRDefault="001E7A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471" w:history="1">
            <w:r w:rsidR="00775DED" w:rsidRPr="00526335">
              <w:rPr>
                <w:rStyle w:val="Hyperlink"/>
                <w:noProof/>
              </w:rPr>
              <w:t>7. Korrelatsiooni tugevus ja olulisus erinevate valimimahtude puhul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71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9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775DED" w:rsidRDefault="001E7A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472" w:history="1">
            <w:r w:rsidR="00775DED" w:rsidRPr="00526335">
              <w:rPr>
                <w:rStyle w:val="Hyperlink"/>
                <w:noProof/>
              </w:rPr>
              <w:t>8. Regressioonanalüüs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72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12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775DED" w:rsidRDefault="001E7A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473" w:history="1">
            <w:r w:rsidR="00775DED" w:rsidRPr="00526335">
              <w:rPr>
                <w:rStyle w:val="Hyperlink"/>
                <w:noProof/>
              </w:rPr>
              <w:t>9. Kahefaktoriline ANOVA koosmõjuga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73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13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775DED" w:rsidRDefault="001E7A8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4750474" w:history="1">
            <w:r w:rsidR="00775DED" w:rsidRPr="00526335">
              <w:rPr>
                <w:rStyle w:val="Hyperlink"/>
                <w:noProof/>
              </w:rPr>
              <w:t>10. Kovariatsioonanalüüs (ANCOVA)</w:t>
            </w:r>
            <w:r w:rsidR="00775DED">
              <w:rPr>
                <w:noProof/>
                <w:webHidden/>
              </w:rPr>
              <w:tab/>
            </w:r>
            <w:r w:rsidR="00775DED">
              <w:rPr>
                <w:noProof/>
                <w:webHidden/>
              </w:rPr>
              <w:fldChar w:fldCharType="begin"/>
            </w:r>
            <w:r w:rsidR="00775DED">
              <w:rPr>
                <w:noProof/>
                <w:webHidden/>
              </w:rPr>
              <w:instrText xml:space="preserve"> PAGEREF _Toc24750474 \h </w:instrText>
            </w:r>
            <w:r w:rsidR="00775DED">
              <w:rPr>
                <w:noProof/>
                <w:webHidden/>
              </w:rPr>
            </w:r>
            <w:r w:rsidR="00775DED">
              <w:rPr>
                <w:noProof/>
                <w:webHidden/>
              </w:rPr>
              <w:fldChar w:fldCharType="separate"/>
            </w:r>
            <w:r w:rsidR="00775DED">
              <w:rPr>
                <w:noProof/>
                <w:webHidden/>
              </w:rPr>
              <w:t>14</w:t>
            </w:r>
            <w:r w:rsidR="00775DED">
              <w:rPr>
                <w:noProof/>
                <w:webHidden/>
              </w:rPr>
              <w:fldChar w:fldCharType="end"/>
            </w:r>
          </w:hyperlink>
        </w:p>
        <w:p w:rsidR="005B7010" w:rsidRDefault="00E3373C">
          <w:r>
            <w:fldChar w:fldCharType="end"/>
          </w:r>
        </w:p>
      </w:sdtContent>
    </w:sdt>
    <w:p w:rsidR="005B7010" w:rsidRDefault="00E3373C">
      <w:pPr>
        <w:pStyle w:val="FirstParagraph"/>
      </w:pPr>
      <w:r>
        <w:t>Järgnevad esimese kodutöö ülesannete R-i abil lahendamiseks vajalikud vihjed.</w:t>
      </w:r>
    </w:p>
    <w:p w:rsidR="005B7010" w:rsidRDefault="00E3373C">
      <w:pPr>
        <w:pStyle w:val="Heading1"/>
      </w:pPr>
      <w:bookmarkStart w:id="1" w:name="keskmine-mediaan-histogramm-lisanditega"/>
      <w:bookmarkStart w:id="2" w:name="_Toc24750466"/>
      <w:r>
        <w:t>2. Keskmine, mediaan, histogramm lisanditega</w:t>
      </w:r>
      <w:bookmarkEnd w:id="1"/>
      <w:bookmarkEnd w:id="2"/>
    </w:p>
    <w:p w:rsidR="005B7010" w:rsidRDefault="00E3373C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)</w:t>
      </w:r>
    </w:p>
    <w:p w:rsidR="005B7010" w:rsidRDefault="00E3373C">
      <w:pPr>
        <w:pStyle w:val="SourceCode"/>
      </w:pPr>
      <w:r>
        <w:rPr>
          <w:rStyle w:val="VerbatimChar"/>
        </w:rPr>
        <w:t>## [1] 4</w:t>
      </w:r>
    </w:p>
    <w:p w:rsidR="005B7010" w:rsidRDefault="00E3373C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x)</w:t>
      </w:r>
    </w:p>
    <w:p w:rsidR="005B7010" w:rsidRDefault="00E3373C">
      <w:pPr>
        <w:pStyle w:val="SourceCode"/>
      </w:pPr>
      <w:r>
        <w:rPr>
          <w:rStyle w:val="VerbatimChar"/>
        </w:rPr>
        <w:t>## [1] 3</w:t>
      </w:r>
    </w:p>
    <w:p w:rsidR="005B7010" w:rsidRDefault="00E3373C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(x) </w:t>
      </w:r>
      <w:r>
        <w:rPr>
          <w:rStyle w:val="CommentTok"/>
        </w:rPr>
        <w:t># dispersioon</w:t>
      </w:r>
    </w:p>
    <w:p w:rsidR="005B7010" w:rsidRDefault="00E3373C">
      <w:pPr>
        <w:pStyle w:val="SourceCode"/>
      </w:pPr>
      <w:r>
        <w:rPr>
          <w:rStyle w:val="VerbatimChar"/>
        </w:rPr>
        <w:t>## [1] 12.5</w:t>
      </w:r>
    </w:p>
    <w:p w:rsidR="005B7010" w:rsidRDefault="00E3373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 </w:t>
      </w:r>
      <w:r>
        <w:rPr>
          <w:rStyle w:val="CommentTok"/>
        </w:rPr>
        <w:t># variatsioonikoefitsient</w:t>
      </w:r>
    </w:p>
    <w:p w:rsidR="005B7010" w:rsidRDefault="00E3373C">
      <w:pPr>
        <w:pStyle w:val="SourceCode"/>
      </w:pPr>
      <w:r>
        <w:rPr>
          <w:rStyle w:val="VerbatimChar"/>
        </w:rPr>
        <w:t>## [1] 0.8838835</w:t>
      </w:r>
    </w:p>
    <w:p w:rsidR="005B7010" w:rsidRDefault="00E3373C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CommentTok"/>
        </w:rPr>
        <w:t># 25% kvantiil (ehk alumine kvartiil)</w:t>
      </w:r>
    </w:p>
    <w:p w:rsidR="005B7010" w:rsidRPr="008C62A0" w:rsidRDefault="00E3373C">
      <w:pPr>
        <w:pStyle w:val="SourceCode"/>
        <w:rPr>
          <w:lang w:val="fi-FI"/>
        </w:rPr>
      </w:pPr>
      <w:r w:rsidRPr="008C62A0">
        <w:rPr>
          <w:rStyle w:val="VerbatimChar"/>
          <w:lang w:val="fi-FI"/>
        </w:rPr>
        <w:t xml:space="preserve">## 25% </w:t>
      </w:r>
      <w:r w:rsidRPr="008C62A0">
        <w:rPr>
          <w:lang w:val="fi-FI"/>
        </w:rPr>
        <w:br/>
      </w:r>
      <w:r w:rsidRPr="008C62A0">
        <w:rPr>
          <w:rStyle w:val="VerbatimChar"/>
          <w:lang w:val="fi-FI"/>
        </w:rPr>
        <w:t>##   2</w:t>
      </w:r>
    </w:p>
    <w:p w:rsidR="005B7010" w:rsidRPr="008C62A0" w:rsidRDefault="00E3373C">
      <w:pPr>
        <w:pStyle w:val="FirstParagraph"/>
        <w:rPr>
          <w:lang w:val="fi-FI"/>
        </w:rPr>
      </w:pPr>
      <w:r w:rsidRPr="008C62A0">
        <w:rPr>
          <w:lang w:val="fi-FI"/>
        </w:rPr>
        <w:lastRenderedPageBreak/>
        <w:t>Pildi joonistamiseks kasutame R-i baas-võimalusi. Esialgu teeme histogrammi. Seejärel lisame sellele histogrammile kaks sirget joont: üks keskmisele teine mediaanile</w:t>
      </w:r>
    </w:p>
    <w:p w:rsidR="005B7010" w:rsidRDefault="00E3373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x) </w:t>
      </w:r>
      <w:r>
        <w:rPr>
          <w:rStyle w:val="CommentTok"/>
        </w:rPr>
        <w:t># histogramm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v nagu vertical, lwd nagu line width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x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col nagu colour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Default="00E3373C">
      <w:pPr>
        <w:pStyle w:val="BodyText"/>
      </w:pPr>
      <w:r>
        <w:t xml:space="preserve">Üldiselt, R põhi-funktsioonidega graafikute tegemise kohta on palju häid näiteid teinud ja üles laadinud Märt Möls lehele </w:t>
      </w:r>
      <w:hyperlink r:id="rId8">
        <w:r>
          <w:rPr>
            <w:rStyle w:val="Hyperlink"/>
          </w:rPr>
          <w:t>http://www-1.ms.ut.ee/mart/R/Rgraafika.html</w:t>
        </w:r>
      </w:hyperlink>
      <w:r>
        <w:t>.</w:t>
      </w:r>
    </w:p>
    <w:p w:rsidR="005B7010" w:rsidRDefault="00E3373C">
      <w:pPr>
        <w:pStyle w:val="Heading1"/>
      </w:pPr>
      <w:bookmarkStart w:id="3" w:name="t-test"/>
      <w:bookmarkStart w:id="4" w:name="_Toc24750467"/>
      <w:r>
        <w:t>3. t-test</w:t>
      </w:r>
      <w:bookmarkEnd w:id="3"/>
      <w:bookmarkEnd w:id="4"/>
    </w:p>
    <w:p w:rsidR="005B7010" w:rsidRDefault="00E3373C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x1)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Default="00E3373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x2)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Default="00E3373C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x1, x2, </w:t>
      </w:r>
      <w:r>
        <w:rPr>
          <w:rStyle w:val="DataTypeTok"/>
        </w:rPr>
        <w:t>var.equal =</w:t>
      </w:r>
      <w:r>
        <w:rPr>
          <w:rStyle w:val="NormalTok"/>
        </w:rPr>
        <w:t xml:space="preserve"> T)</w:t>
      </w:r>
    </w:p>
    <w:p w:rsidR="005B7010" w:rsidRDefault="00E3373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1 and x2</w:t>
      </w:r>
      <w:r>
        <w:br/>
      </w:r>
      <w:r>
        <w:rPr>
          <w:rStyle w:val="VerbatimChar"/>
        </w:rPr>
        <w:t>## t = -3.3245, df = 10, p-value = 0.00768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0084984 -0.79150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  3.0       5.4</w:t>
      </w:r>
    </w:p>
    <w:p w:rsidR="005B7010" w:rsidRDefault="00E3373C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x1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1), </w:t>
      </w:r>
      <w:r>
        <w:rPr>
          <w:rStyle w:val="DataTypeTok"/>
        </w:rPr>
        <w:t>x2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2)))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Pr="008C62A0" w:rsidRDefault="00E3373C">
      <w:pPr>
        <w:pStyle w:val="BodyText"/>
        <w:rPr>
          <w:lang w:val="fi-FI"/>
        </w:rPr>
      </w:pPr>
      <w:r w:rsidRPr="008C62A0">
        <w:rPr>
          <w:lang w:val="fi-FI"/>
        </w:rPr>
        <w:t xml:space="preserve">Testi väljund peaks olema küllalt ilmne. Real </w:t>
      </w:r>
      <w:r w:rsidRPr="008C62A0">
        <w:rPr>
          <w:rStyle w:val="VerbatimChar"/>
          <w:lang w:val="fi-FI"/>
        </w:rPr>
        <w:t>t = -3.3245, df = 10, p-value = 0.007688</w:t>
      </w:r>
      <w:r w:rsidRPr="008C62A0">
        <w:rPr>
          <w:lang w:val="fi-FI"/>
        </w:rPr>
        <w:t xml:space="preserve"> on kirjas t-statistik, tema vabadusastmed ja vastav p-väärtus. Paar rida allpool näeme keskmiste </w:t>
      </w:r>
      <w:r w:rsidRPr="008C62A0">
        <w:rPr>
          <w:i/>
          <w:lang w:val="fi-FI"/>
        </w:rPr>
        <w:t>vahe</w:t>
      </w:r>
      <w:r w:rsidRPr="008C62A0">
        <w:rPr>
          <w:lang w:val="fi-FI"/>
        </w:rPr>
        <w:t xml:space="preserve"> usaldusintervalli ja valimikeskmisi endid.</w:t>
      </w:r>
    </w:p>
    <w:p w:rsidR="005B7010" w:rsidRPr="008C62A0" w:rsidRDefault="00E3373C">
      <w:pPr>
        <w:pStyle w:val="BodyText"/>
        <w:rPr>
          <w:lang w:val="fi-FI"/>
        </w:rPr>
      </w:pPr>
      <w:r w:rsidRPr="008C62A0">
        <w:rPr>
          <w:lang w:val="fi-FI"/>
        </w:rPr>
        <w:t xml:space="preserve">T-testi muude variantide jaoks (sõltuvad või sõltumatud valimid, rühmade varieeruvused võrdsed või mitte) tuleks uurida abifaili </w:t>
      </w:r>
      <w:r w:rsidRPr="008C62A0">
        <w:rPr>
          <w:rStyle w:val="VerbatimChar"/>
          <w:lang w:val="fi-FI"/>
        </w:rPr>
        <w:t>?t.test</w:t>
      </w:r>
      <w:r w:rsidRPr="008C62A0">
        <w:rPr>
          <w:lang w:val="fi-FI"/>
        </w:rPr>
        <w:t>.</w:t>
      </w:r>
    </w:p>
    <w:p w:rsidR="005B7010" w:rsidRDefault="00E3373C">
      <w:pPr>
        <w:pStyle w:val="Heading1"/>
      </w:pPr>
      <w:bookmarkStart w:id="5" w:name="anova"/>
      <w:bookmarkStart w:id="6" w:name="_Toc24750468"/>
      <w:r>
        <w:t>4. ANOVA</w:t>
      </w:r>
      <w:bookmarkEnd w:id="5"/>
      <w:bookmarkEnd w:id="6"/>
    </w:p>
    <w:p w:rsidR="005B7010" w:rsidRDefault="00E3373C">
      <w:pPr>
        <w:pStyle w:val="FirstParagraph"/>
      </w:pPr>
      <w:r>
        <w:t>Esialgu tekitame andmestiku.</w:t>
      </w:r>
    </w:p>
    <w:p w:rsidR="005B7010" w:rsidRDefault="00E3373C">
      <w:pPr>
        <w:pStyle w:val="SourceCode"/>
      </w:pPr>
      <w:r>
        <w:rPr>
          <w:rStyle w:val="NormalTok"/>
        </w:rPr>
        <w:lastRenderedPageBreak/>
        <w:t>fakt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dm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aktor, x)</w:t>
      </w:r>
    </w:p>
    <w:p w:rsidR="005B7010" w:rsidRDefault="00E3373C">
      <w:pPr>
        <w:pStyle w:val="FirstParagraph"/>
      </w:pPr>
      <w:r>
        <w:t xml:space="preserve">Kõiki lineaarseid mudeleid (ANOVA, ANCOVA, lineaarne regressioon, üldine lineaarne mudel) saab R-is hinnata funktsiooniga </w:t>
      </w:r>
      <w:r>
        <w:rPr>
          <w:rStyle w:val="VerbatimChar"/>
        </w:rPr>
        <w:t>lm</w:t>
      </w:r>
      <w:r>
        <w:t>. Selle funktsiooni tuumaks on nn regressiooni valem:</w:t>
      </w:r>
    </w:p>
    <w:p w:rsidR="005B7010" w:rsidRPr="008C62A0" w:rsidRDefault="00E3373C">
      <w:pPr>
        <w:pStyle w:val="Compact"/>
        <w:numPr>
          <w:ilvl w:val="0"/>
          <w:numId w:val="2"/>
        </w:numPr>
        <w:rPr>
          <w:lang w:val="fi-FI"/>
        </w:rPr>
      </w:pPr>
      <w:r w:rsidRPr="008C62A0">
        <w:rPr>
          <w:lang w:val="fi-FI"/>
        </w:rPr>
        <w:t>vasakul pool lainekest on sõltuva tunnuse nimi andmetabelis</w:t>
      </w:r>
    </w:p>
    <w:p w:rsidR="005B7010" w:rsidRPr="008C62A0" w:rsidRDefault="00E3373C">
      <w:pPr>
        <w:pStyle w:val="Compact"/>
        <w:numPr>
          <w:ilvl w:val="0"/>
          <w:numId w:val="2"/>
        </w:numPr>
        <w:rPr>
          <w:lang w:val="fi-FI"/>
        </w:rPr>
      </w:pPr>
      <w:r w:rsidRPr="008C62A0">
        <w:rPr>
          <w:lang w:val="fi-FI"/>
        </w:rPr>
        <w:t>keskel on laineke ehk tilde, mille vähemasti minu klaviatuuril saab Shift+(see nupp number ühest vasakul) ja seejärel tuleb tühikut vajutada (alles siis ilmub laineke nähtavale)</w:t>
      </w:r>
    </w:p>
    <w:p w:rsidR="005B7010" w:rsidRDefault="00E3373C">
      <w:pPr>
        <w:pStyle w:val="Compact"/>
        <w:numPr>
          <w:ilvl w:val="0"/>
          <w:numId w:val="2"/>
        </w:numPr>
      </w:pPr>
      <w:r>
        <w:t>paremal pool lainekest on argumenttunnus(ed)</w:t>
      </w:r>
    </w:p>
    <w:p w:rsidR="005B7010" w:rsidRDefault="00E3373C">
      <w:pPr>
        <w:pStyle w:val="FirstParagraph"/>
      </w:pPr>
      <w:r>
        <w:t xml:space="preserve">Nagu kõigi muude asjadega R-is, tuleks vaevaga välja arvutatud objekt salvestada. Antud juhul siis nimega </w:t>
      </w:r>
      <w:r>
        <w:rPr>
          <w:rStyle w:val="VerbatimChar"/>
        </w:rPr>
        <w:t>m</w:t>
      </w:r>
      <w:r>
        <w:t xml:space="preserve"> nagu mudel.</w:t>
      </w:r>
    </w:p>
    <w:p w:rsidR="005B7010" w:rsidRDefault="00E3373C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ktor, </w:t>
      </w:r>
      <w:r>
        <w:rPr>
          <w:rStyle w:val="DataTypeTok"/>
        </w:rPr>
        <w:t>data =</w:t>
      </w:r>
      <w:r>
        <w:rPr>
          <w:rStyle w:val="NormalTok"/>
        </w:rPr>
        <w:t xml:space="preserve"> andmed)</w:t>
      </w:r>
    </w:p>
    <w:p w:rsidR="005B7010" w:rsidRPr="008C62A0" w:rsidRDefault="00E3373C">
      <w:pPr>
        <w:pStyle w:val="FirstParagraph"/>
        <w:rPr>
          <w:lang w:val="fi-FI"/>
        </w:rPr>
      </w:pPr>
      <w:r w:rsidRPr="008C62A0">
        <w:rPr>
          <w:lang w:val="fi-FI"/>
        </w:rPr>
        <w:t xml:space="preserve">Tüüp I ANOVA tabeli saab kätte funktsiooniga </w:t>
      </w:r>
      <w:r w:rsidRPr="008C62A0">
        <w:rPr>
          <w:rStyle w:val="VerbatimChar"/>
          <w:lang w:val="fi-FI"/>
        </w:rPr>
        <w:t>anova</w:t>
      </w:r>
      <w:r w:rsidRPr="008C62A0">
        <w:rPr>
          <w:lang w:val="fi-FI"/>
        </w:rPr>
        <w:t>:</w:t>
      </w:r>
    </w:p>
    <w:p w:rsidR="005B7010" w:rsidRDefault="00E3373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)</w:t>
      </w:r>
    </w:p>
    <w:p w:rsidR="005B7010" w:rsidRDefault="00E3373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faktor     2 44.133 22.0667  8.3797 0.005277 **</w:t>
      </w:r>
      <w:r>
        <w:br/>
      </w:r>
      <w:r>
        <w:rPr>
          <w:rStyle w:val="VerbatimChar"/>
        </w:rPr>
        <w:t xml:space="preserve">## Residuals 12 31.600  2.633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B7010" w:rsidRDefault="00E3373C">
      <w:pPr>
        <w:pStyle w:val="FirstParagraph"/>
      </w:pPr>
      <w:r>
        <w:t xml:space="preserve">Mõjude hinnangud ja palju muud huvitavat (sealhulgas R-ruut, kogu mudeli olulisuse F-test, jne) saab kätte funktsiooniga </w:t>
      </w:r>
      <w:r>
        <w:rPr>
          <w:rStyle w:val="VerbatimChar"/>
        </w:rPr>
        <w:t>summary</w:t>
      </w:r>
      <w:r>
        <w:t>:</w:t>
      </w:r>
    </w:p>
    <w:p w:rsidR="005B7010" w:rsidRDefault="00E3373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)</w:t>
      </w:r>
    </w:p>
    <w:p w:rsidR="005B7010" w:rsidRDefault="00E337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 ~ faktor, data = andm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 -3.0   -0.6   -0.2    0.8    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.0000     0.7257   5.512 0.000134 ***</w:t>
      </w:r>
      <w:r>
        <w:br/>
      </w:r>
      <w:r>
        <w:rPr>
          <w:rStyle w:val="VerbatimChar"/>
        </w:rPr>
        <w:lastRenderedPageBreak/>
        <w:t xml:space="preserve">## faktorB       2.2000     1.0263   2.144 0.053250 .  </w:t>
      </w:r>
      <w:r>
        <w:br/>
      </w:r>
      <w:r>
        <w:rPr>
          <w:rStyle w:val="VerbatimChar"/>
        </w:rPr>
        <w:t xml:space="preserve">## faktorC       4.2000     1.0263   4.092 0.00149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23 on 12 degrees of freedom</w:t>
      </w:r>
      <w:r>
        <w:br/>
      </w:r>
      <w:r>
        <w:rPr>
          <w:rStyle w:val="VerbatimChar"/>
        </w:rPr>
        <w:t xml:space="preserve">## Multiple R-squared:  0.5827, Adjusted R-squared:  0.5132 </w:t>
      </w:r>
      <w:r>
        <w:br/>
      </w:r>
      <w:r>
        <w:rPr>
          <w:rStyle w:val="VerbatimChar"/>
        </w:rPr>
        <w:t>## F-statistic:  8.38 on 2 and 12 DF,  p-value: 0.005277</w:t>
      </w:r>
    </w:p>
    <w:p w:rsidR="005B7010" w:rsidRPr="008C62A0" w:rsidRDefault="00E3373C">
      <w:pPr>
        <w:pStyle w:val="FirstParagraph"/>
        <w:rPr>
          <w:lang w:val="fi-FI"/>
        </w:rPr>
      </w:pPr>
      <w:r w:rsidRPr="008C62A0">
        <w:rPr>
          <w:lang w:val="fi-FI"/>
        </w:rPr>
        <w:t>Pane tähele, et faktori võrdlus-tasemeks võetakse faktori kõige esimene tase (tähestikulises järjekorras). Antud juhul siis A.</w:t>
      </w:r>
    </w:p>
    <w:p w:rsidR="005B7010" w:rsidRPr="008C62A0" w:rsidRDefault="00E3373C">
      <w:pPr>
        <w:pStyle w:val="BodyText"/>
        <w:rPr>
          <w:lang w:val="fi-FI"/>
        </w:rPr>
      </w:pPr>
      <w:r w:rsidRPr="008C62A0">
        <w:rPr>
          <w:lang w:val="fi-FI"/>
        </w:rPr>
        <w:t>Vahelduse mõttes teeme graafiku ühe R-i väga kasuliku lisapaketiga.</w:t>
      </w:r>
    </w:p>
    <w:p w:rsidR="005B7010" w:rsidRPr="008C62A0" w:rsidRDefault="00E3373C">
      <w:pPr>
        <w:pStyle w:val="SourceCode"/>
        <w:rPr>
          <w:lang w:val="fi-FI"/>
        </w:rPr>
      </w:pPr>
      <w:r w:rsidRPr="008C62A0">
        <w:rPr>
          <w:rStyle w:val="CommentTok"/>
          <w:lang w:val="fi-FI"/>
        </w:rPr>
        <w:t>#install.packages("ggplot2") # kui see juba tehtud ei ole (1 kord arvuti kohta)</w:t>
      </w:r>
      <w:r w:rsidRPr="008C62A0">
        <w:rPr>
          <w:lang w:val="fi-FI"/>
        </w:rPr>
        <w:br/>
      </w:r>
      <w:r w:rsidRPr="008C62A0">
        <w:rPr>
          <w:rStyle w:val="KeywordTok"/>
          <w:lang w:val="fi-FI"/>
        </w:rPr>
        <w:t>library</w:t>
      </w:r>
      <w:r w:rsidRPr="008C62A0">
        <w:rPr>
          <w:rStyle w:val="NormalTok"/>
          <w:lang w:val="fi-FI"/>
        </w:rPr>
        <w:t>(ggplot2)</w:t>
      </w:r>
      <w:r w:rsidRPr="008C62A0">
        <w:rPr>
          <w:lang w:val="fi-FI"/>
        </w:rPr>
        <w:br/>
      </w:r>
      <w:r w:rsidRPr="008C62A0">
        <w:rPr>
          <w:rStyle w:val="KeywordTok"/>
          <w:lang w:val="fi-FI"/>
        </w:rPr>
        <w:t>qplot</w:t>
      </w:r>
      <w:r w:rsidRPr="008C62A0">
        <w:rPr>
          <w:rStyle w:val="NormalTok"/>
          <w:lang w:val="fi-FI"/>
        </w:rPr>
        <w:t xml:space="preserve">(x, </w:t>
      </w:r>
      <w:r w:rsidRPr="008C62A0">
        <w:rPr>
          <w:rStyle w:val="CommentTok"/>
          <w:lang w:val="fi-FI"/>
        </w:rPr>
        <w:t xml:space="preserve"># mis tunnus läheb x-teljele 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    </w:t>
      </w:r>
      <w:r w:rsidRPr="008C62A0">
        <w:rPr>
          <w:rStyle w:val="DataTypeTok"/>
          <w:lang w:val="fi-FI"/>
        </w:rPr>
        <w:t>data =</w:t>
      </w:r>
      <w:r w:rsidRPr="008C62A0">
        <w:rPr>
          <w:rStyle w:val="NormalTok"/>
          <w:lang w:val="fi-FI"/>
        </w:rPr>
        <w:t xml:space="preserve"> andmed, </w:t>
      </w:r>
      <w:r w:rsidRPr="008C62A0">
        <w:rPr>
          <w:rStyle w:val="CommentTok"/>
          <w:lang w:val="fi-FI"/>
        </w:rPr>
        <w:t># andmetabeli nimi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    </w:t>
      </w:r>
      <w:r w:rsidRPr="008C62A0">
        <w:rPr>
          <w:rStyle w:val="DataTypeTok"/>
          <w:lang w:val="fi-FI"/>
        </w:rPr>
        <w:t>geom =</w:t>
      </w:r>
      <w:r w:rsidRPr="008C62A0">
        <w:rPr>
          <w:rStyle w:val="NormalTok"/>
          <w:lang w:val="fi-FI"/>
        </w:rPr>
        <w:t xml:space="preserve"> </w:t>
      </w:r>
      <w:r w:rsidRPr="008C62A0">
        <w:rPr>
          <w:rStyle w:val="StringTok"/>
          <w:lang w:val="fi-FI"/>
        </w:rPr>
        <w:t>"histogram"</w:t>
      </w:r>
      <w:r w:rsidRPr="008C62A0">
        <w:rPr>
          <w:rStyle w:val="NormalTok"/>
          <w:lang w:val="fi-FI"/>
        </w:rPr>
        <w:t xml:space="preserve">, </w:t>
      </w:r>
      <w:r w:rsidRPr="008C62A0">
        <w:rPr>
          <w:rStyle w:val="CommentTok"/>
          <w:lang w:val="fi-FI"/>
        </w:rPr>
        <w:t># graafiku tüüp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    </w:t>
      </w:r>
      <w:r w:rsidRPr="008C62A0">
        <w:rPr>
          <w:rStyle w:val="DataTypeTok"/>
          <w:lang w:val="fi-FI"/>
        </w:rPr>
        <w:t>facets =</w:t>
      </w:r>
      <w:r w:rsidRPr="008C62A0">
        <w:rPr>
          <w:rStyle w:val="NormalTok"/>
          <w:lang w:val="fi-FI"/>
        </w:rPr>
        <w:t xml:space="preserve"> faktor</w:t>
      </w:r>
      <w:r w:rsidRPr="008C62A0">
        <w:rPr>
          <w:rStyle w:val="OperatorTok"/>
          <w:lang w:val="fi-FI"/>
        </w:rPr>
        <w:t>~</w:t>
      </w:r>
      <w:r w:rsidRPr="008C62A0">
        <w:rPr>
          <w:rStyle w:val="NormalTok"/>
          <w:lang w:val="fi-FI"/>
        </w:rPr>
        <w:t xml:space="preserve">., </w:t>
      </w:r>
      <w:r w:rsidRPr="008C62A0">
        <w:rPr>
          <w:rStyle w:val="CommentTok"/>
          <w:lang w:val="fi-FI"/>
        </w:rPr>
        <w:t># tee iga faktori "faktor" taseme kohta üks graafik ja pane ritta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    </w:t>
      </w:r>
      <w:r w:rsidRPr="008C62A0">
        <w:rPr>
          <w:rStyle w:val="DataTypeTok"/>
          <w:lang w:val="fi-FI"/>
        </w:rPr>
        <w:t>bins =</w:t>
      </w:r>
      <w:r w:rsidRPr="008C62A0">
        <w:rPr>
          <w:rStyle w:val="NormalTok"/>
          <w:lang w:val="fi-FI"/>
        </w:rPr>
        <w:t xml:space="preserve"> </w:t>
      </w:r>
      <w:r w:rsidRPr="008C62A0">
        <w:rPr>
          <w:rStyle w:val="DecValTok"/>
          <w:lang w:val="fi-FI"/>
        </w:rPr>
        <w:t>10</w:t>
      </w:r>
      <w:r w:rsidRPr="008C62A0">
        <w:rPr>
          <w:rStyle w:val="NormalTok"/>
          <w:lang w:val="fi-FI"/>
        </w:rPr>
        <w:t xml:space="preserve">) </w:t>
      </w:r>
      <w:r w:rsidRPr="008C62A0">
        <w:rPr>
          <w:rStyle w:val="OperatorTok"/>
          <w:lang w:val="fi-FI"/>
        </w:rPr>
        <w:t>+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CommentTok"/>
          <w:lang w:val="fi-FI"/>
        </w:rPr>
        <w:t># histogrammi lisaparameeter: mitu tulpa histogrammile teha</w:t>
      </w:r>
      <w:r w:rsidRPr="008C62A0">
        <w:rPr>
          <w:lang w:val="fi-FI"/>
        </w:rPr>
        <w:br/>
      </w:r>
      <w:r w:rsidRPr="008C62A0">
        <w:rPr>
          <w:rStyle w:val="StringTok"/>
          <w:lang w:val="fi-FI"/>
        </w:rPr>
        <w:t xml:space="preserve">  </w:t>
      </w:r>
      <w:r w:rsidRPr="008C62A0">
        <w:rPr>
          <w:rStyle w:val="KeywordTok"/>
          <w:lang w:val="fi-FI"/>
        </w:rPr>
        <w:t>theme_bw</w:t>
      </w:r>
      <w:r w:rsidRPr="008C62A0">
        <w:rPr>
          <w:rStyle w:val="NormalTok"/>
          <w:lang w:val="fi-FI"/>
        </w:rPr>
        <w:t xml:space="preserve">() </w:t>
      </w:r>
      <w:r w:rsidRPr="008C62A0">
        <w:rPr>
          <w:rStyle w:val="CommentTok"/>
          <w:lang w:val="fi-FI"/>
        </w:rPr>
        <w:t># graafik üldiselt must-valge muljega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Pr="008C62A0" w:rsidRDefault="00E3373C">
      <w:pPr>
        <w:pStyle w:val="Heading1"/>
        <w:rPr>
          <w:lang w:val="fi-FI"/>
        </w:rPr>
      </w:pPr>
      <w:bookmarkStart w:id="7" w:name="X1311ff2d8754ce3c9c0ef796dff1627f7aad337"/>
      <w:bookmarkStart w:id="8" w:name="_Toc24750469"/>
      <w:r w:rsidRPr="008C62A0">
        <w:rPr>
          <w:lang w:val="fi-FI"/>
        </w:rPr>
        <w:lastRenderedPageBreak/>
        <w:t>5. Mitteparameetriline ANOVA (Kruskal-Wallise test)</w:t>
      </w:r>
      <w:bookmarkEnd w:id="7"/>
      <w:bookmarkEnd w:id="8"/>
    </w:p>
    <w:p w:rsidR="005B7010" w:rsidRPr="008C62A0" w:rsidRDefault="00E3373C">
      <w:pPr>
        <w:pStyle w:val="FirstParagraph"/>
        <w:rPr>
          <w:lang w:val="fi-FI"/>
        </w:rPr>
      </w:pPr>
      <w:r w:rsidRPr="008C62A0">
        <w:rPr>
          <w:lang w:val="fi-FI"/>
        </w:rPr>
        <w:t>Tekitame andmestiku. Kasutame sealjuures juhuslike arvude tekitamise võimalust: R oskab nimelt küsimise peale meile genereerida (pseudo)juhuslikke arve õige mitmest jaotusest.</w:t>
      </w:r>
    </w:p>
    <w:p w:rsidR="005B7010" w:rsidRDefault="00E3373C">
      <w:pPr>
        <w:pStyle w:val="SourceCode"/>
      </w:pPr>
      <w:r>
        <w:rPr>
          <w:rStyle w:val="NormalTok"/>
        </w:rPr>
        <w:t>fakt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100 arvu eksponentjaotusest parameetriga 2</w:t>
      </w:r>
      <w:r>
        <w:br/>
      </w:r>
      <w:r>
        <w:rPr>
          <w:rStyle w:val="NormalTok"/>
        </w:rPr>
        <w:t>andmed5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aktor, x)</w:t>
      </w:r>
    </w:p>
    <w:p w:rsidR="005B7010" w:rsidRDefault="00E3373C">
      <w:pPr>
        <w:pStyle w:val="FirstParagraph"/>
      </w:pPr>
      <w:r>
        <w:t>Esitame andmed karpdiagrammil. Ühel karpdiagrammil võime kõrvuti kuvada mitu karpi, kui määrame selle faktori mille järgi need karbid joonistada.</w:t>
      </w:r>
    </w:p>
    <w:p w:rsidR="005B7010" w:rsidRDefault="00E3373C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 xml:space="preserve">faktor, </w:t>
      </w:r>
      <w:r>
        <w:rPr>
          <w:rStyle w:val="DataTypeTok"/>
        </w:rPr>
        <w:t>data=</w:t>
      </w:r>
      <w:r>
        <w:rPr>
          <w:rStyle w:val="NormalTok"/>
        </w:rPr>
        <w:t>andmed5)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Pr="008C62A0" w:rsidRDefault="00E3373C">
      <w:pPr>
        <w:pStyle w:val="BodyText"/>
        <w:rPr>
          <w:lang w:val="fi-FI"/>
        </w:rPr>
      </w:pPr>
      <w:r w:rsidRPr="008C62A0">
        <w:rPr>
          <w:lang w:val="fi-FI"/>
        </w:rPr>
        <w:t>Kasutame rühmade A ja B võrdlemiseks mitteparameetrilist ANOVA-t, täpsemalt siis Kruskal-Wallise testi.</w:t>
      </w:r>
    </w:p>
    <w:p w:rsidR="005B7010" w:rsidRDefault="00E3373C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 xml:space="preserve">faktor, </w:t>
      </w:r>
      <w:r>
        <w:rPr>
          <w:rStyle w:val="DataTypeTok"/>
        </w:rPr>
        <w:t>data=</w:t>
      </w:r>
      <w:r>
        <w:rPr>
          <w:rStyle w:val="NormalTok"/>
        </w:rPr>
        <w:t>andmed5)</w:t>
      </w:r>
    </w:p>
    <w:p w:rsidR="005B7010" w:rsidRDefault="00E337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by faktor</w:t>
      </w:r>
      <w:r>
        <w:br/>
      </w:r>
      <w:r>
        <w:rPr>
          <w:rStyle w:val="VerbatimChar"/>
        </w:rPr>
        <w:t>## Kruskal-Wallis chi-squared = 11.091, df = 1, p-value = 0.0008674</w:t>
      </w:r>
    </w:p>
    <w:p w:rsidR="005B7010" w:rsidRDefault="00E3373C">
      <w:pPr>
        <w:pStyle w:val="Heading1"/>
      </w:pPr>
      <w:bookmarkStart w:id="9" w:name="korrelatsioonanaluus"/>
      <w:bookmarkStart w:id="10" w:name="_Toc24750470"/>
      <w:r>
        <w:lastRenderedPageBreak/>
        <w:t>6. Korrelatsioonanalüüs</w:t>
      </w:r>
      <w:bookmarkEnd w:id="9"/>
      <w:bookmarkEnd w:id="10"/>
    </w:p>
    <w:p w:rsidR="005B7010" w:rsidRDefault="00E3373C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x,y) </w:t>
      </w:r>
      <w:r>
        <w:rPr>
          <w:rStyle w:val="CommentTok"/>
        </w:rPr>
        <w:t># arvutab Pearsoni korrelatsioonikordaja</w:t>
      </w:r>
    </w:p>
    <w:p w:rsidR="005B7010" w:rsidRPr="008C62A0" w:rsidRDefault="00E3373C">
      <w:pPr>
        <w:pStyle w:val="SourceCode"/>
        <w:rPr>
          <w:lang w:val="fi-FI"/>
        </w:rPr>
      </w:pPr>
      <w:r w:rsidRPr="008C62A0">
        <w:rPr>
          <w:rStyle w:val="VerbatimChar"/>
          <w:lang w:val="fi-FI"/>
        </w:rPr>
        <w:t>## [1] 0.8053158</w:t>
      </w:r>
    </w:p>
    <w:p w:rsidR="005B7010" w:rsidRDefault="00E3373C">
      <w:pPr>
        <w:pStyle w:val="SourceCode"/>
      </w:pPr>
      <w:r w:rsidRPr="008C62A0">
        <w:rPr>
          <w:rStyle w:val="KeywordTok"/>
          <w:lang w:val="fi-FI"/>
        </w:rPr>
        <w:t>cor.test</w:t>
      </w:r>
      <w:r w:rsidRPr="008C62A0">
        <w:rPr>
          <w:rStyle w:val="NormalTok"/>
          <w:lang w:val="fi-FI"/>
        </w:rPr>
        <w:t xml:space="preserve">(x,y) </w:t>
      </w:r>
      <w:r w:rsidRPr="008C62A0">
        <w:rPr>
          <w:rStyle w:val="CommentTok"/>
          <w:lang w:val="fi-FI"/>
        </w:rPr>
        <w:t xml:space="preserve"># test kas korrelatsioonikordaja on null? </w:t>
      </w:r>
      <w:r>
        <w:rPr>
          <w:rStyle w:val="CommentTok"/>
        </w:rPr>
        <w:t>(Pearsoni oma vaikimisi)</w:t>
      </w:r>
    </w:p>
    <w:p w:rsidR="005B7010" w:rsidRDefault="00E337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3.8421, df = 8, p-value = 0.004932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564028 0.9521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053158</w:t>
      </w:r>
    </w:p>
    <w:p w:rsidR="005B7010" w:rsidRDefault="00E3373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y, </w:t>
      </w:r>
      <w:r>
        <w:rPr>
          <w:rStyle w:val="CommentTok"/>
        </w:rPr>
        <w:t># andmed graafikul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äpikesed seest täidetud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täpikesed 3 korda suuremad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Default="00E3373C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x,y, 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 xml:space="preserve">) </w:t>
      </w:r>
      <w:r>
        <w:rPr>
          <w:rStyle w:val="CommentTok"/>
        </w:rPr>
        <w:t># arvutab Spearmani korrelatsioonikordaja</w:t>
      </w:r>
    </w:p>
    <w:p w:rsidR="005B7010" w:rsidRDefault="00E3373C">
      <w:pPr>
        <w:pStyle w:val="SourceCode"/>
      </w:pPr>
      <w:r>
        <w:rPr>
          <w:rStyle w:val="VerbatimChar"/>
        </w:rPr>
        <w:lastRenderedPageBreak/>
        <w:t>## [1] 0.7866</w:t>
      </w:r>
    </w:p>
    <w:p w:rsidR="005B7010" w:rsidRDefault="00E3373C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 xml:space="preserve">(x,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5B7010" w:rsidRDefault="00E3373C">
      <w:pPr>
        <w:pStyle w:val="SourceCode"/>
      </w:pPr>
      <w:r>
        <w:rPr>
          <w:rStyle w:val="VerbatimChar"/>
        </w:rPr>
        <w:t>## Warning in cor.test.default(x, y, method = "spearman"): Cannot compute</w:t>
      </w:r>
      <w:r>
        <w:br/>
      </w:r>
      <w:r>
        <w:rPr>
          <w:rStyle w:val="VerbatimChar"/>
        </w:rPr>
        <w:t>## exact p-value with ties</w:t>
      </w:r>
    </w:p>
    <w:p w:rsidR="005B7010" w:rsidRDefault="00E337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S = 35.211, p-value = 0.00695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rho </w:t>
      </w:r>
      <w:r>
        <w:br/>
      </w:r>
      <w:r>
        <w:rPr>
          <w:rStyle w:val="VerbatimChar"/>
        </w:rPr>
        <w:t>## 0.7866</w:t>
      </w:r>
    </w:p>
    <w:p w:rsidR="005B7010" w:rsidRPr="008C62A0" w:rsidRDefault="00E3373C">
      <w:pPr>
        <w:pStyle w:val="Heading1"/>
        <w:rPr>
          <w:lang w:val="fi-FI"/>
        </w:rPr>
      </w:pPr>
      <w:bookmarkStart w:id="11" w:name="X7b64665c0f535d1602439d1c5f0fc238bb4df9f"/>
      <w:bookmarkStart w:id="12" w:name="_Toc24750471"/>
      <w:r w:rsidRPr="008C62A0">
        <w:rPr>
          <w:lang w:val="fi-FI"/>
        </w:rPr>
        <w:t>7. Korrelatsiooni tugevus ja olulisus erinevate valimimahtude puhul</w:t>
      </w:r>
      <w:bookmarkEnd w:id="11"/>
      <w:bookmarkEnd w:id="12"/>
    </w:p>
    <w:p w:rsidR="005B7010" w:rsidRDefault="00E3373C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Default="00E3373C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x,y)</w:t>
      </w:r>
    </w:p>
    <w:p w:rsidR="005B7010" w:rsidRDefault="00E337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-2.3094, df = 3, p-value = 0.104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861962  0.27964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cor </w:t>
      </w:r>
      <w:r>
        <w:br/>
      </w:r>
      <w:r>
        <w:rPr>
          <w:rStyle w:val="VerbatimChar"/>
        </w:rPr>
        <w:t>## -0.8</w:t>
      </w:r>
    </w:p>
    <w:p w:rsidR="005B7010" w:rsidRPr="008C62A0" w:rsidRDefault="00E3373C">
      <w:pPr>
        <w:pStyle w:val="FirstParagraph"/>
        <w:rPr>
          <w:lang w:val="fi-FI"/>
        </w:rPr>
      </w:pPr>
      <w:r w:rsidRPr="008C62A0">
        <w:rPr>
          <w:lang w:val="fi-FI"/>
        </w:rPr>
        <w:t>Nüüd hakkame oma andmestikku lihtsa copy-paste-ga paljundama ja korrelatsioonikordaja ning selle olulisuse muutust jälgima. Teeme seda for-tsükli abil.</w:t>
      </w:r>
    </w:p>
    <w:p w:rsidR="005B7010" w:rsidRPr="008C62A0" w:rsidRDefault="00E3373C">
      <w:pPr>
        <w:pStyle w:val="SourceCode"/>
        <w:rPr>
          <w:lang w:val="fi-FI"/>
        </w:rPr>
      </w:pPr>
      <w:r w:rsidRPr="008C62A0">
        <w:rPr>
          <w:rStyle w:val="NormalTok"/>
          <w:lang w:val="fi-FI"/>
        </w:rPr>
        <w:t>valimi.maht &lt;-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KeywordTok"/>
          <w:lang w:val="fi-FI"/>
        </w:rPr>
        <w:t>rep</w:t>
      </w:r>
      <w:r w:rsidRPr="008C62A0">
        <w:rPr>
          <w:rStyle w:val="NormalTok"/>
          <w:lang w:val="fi-FI"/>
        </w:rPr>
        <w:t>(</w:t>
      </w:r>
      <w:r w:rsidRPr="008C62A0">
        <w:rPr>
          <w:rStyle w:val="OtherTok"/>
          <w:lang w:val="fi-FI"/>
        </w:rPr>
        <w:t>NA</w:t>
      </w:r>
      <w:r w:rsidRPr="008C62A0">
        <w:rPr>
          <w:rStyle w:val="NormalTok"/>
          <w:lang w:val="fi-FI"/>
        </w:rPr>
        <w:t xml:space="preserve">, </w:t>
      </w:r>
      <w:r w:rsidRPr="008C62A0">
        <w:rPr>
          <w:rStyle w:val="DecValTok"/>
          <w:lang w:val="fi-FI"/>
        </w:rPr>
        <w:t>5</w:t>
      </w:r>
      <w:r w:rsidRPr="008C62A0">
        <w:rPr>
          <w:rStyle w:val="NormalTok"/>
          <w:lang w:val="fi-FI"/>
        </w:rPr>
        <w:t xml:space="preserve">) </w:t>
      </w:r>
      <w:r w:rsidRPr="008C62A0">
        <w:rPr>
          <w:rStyle w:val="CommentTok"/>
          <w:lang w:val="fi-FI"/>
        </w:rPr>
        <w:t># teeme tühjad pesad tulemuste korjamiseks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>r &lt;-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KeywordTok"/>
          <w:lang w:val="fi-FI"/>
        </w:rPr>
        <w:t>rep</w:t>
      </w:r>
      <w:r w:rsidRPr="008C62A0">
        <w:rPr>
          <w:rStyle w:val="NormalTok"/>
          <w:lang w:val="fi-FI"/>
        </w:rPr>
        <w:t>(</w:t>
      </w:r>
      <w:r w:rsidRPr="008C62A0">
        <w:rPr>
          <w:rStyle w:val="OtherTok"/>
          <w:lang w:val="fi-FI"/>
        </w:rPr>
        <w:t>NA</w:t>
      </w:r>
      <w:r w:rsidRPr="008C62A0">
        <w:rPr>
          <w:rStyle w:val="NormalTok"/>
          <w:lang w:val="fi-FI"/>
        </w:rPr>
        <w:t xml:space="preserve">, </w:t>
      </w:r>
      <w:r w:rsidRPr="008C62A0">
        <w:rPr>
          <w:rStyle w:val="DecValTok"/>
          <w:lang w:val="fi-FI"/>
        </w:rPr>
        <w:t>5</w:t>
      </w:r>
      <w:r w:rsidRPr="008C62A0">
        <w:rPr>
          <w:rStyle w:val="NormalTok"/>
          <w:lang w:val="fi-FI"/>
        </w:rPr>
        <w:t xml:space="preserve">) 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>p &lt;-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KeywordTok"/>
          <w:lang w:val="fi-FI"/>
        </w:rPr>
        <w:t>rep</w:t>
      </w:r>
      <w:r w:rsidRPr="008C62A0">
        <w:rPr>
          <w:rStyle w:val="NormalTok"/>
          <w:lang w:val="fi-FI"/>
        </w:rPr>
        <w:t>(</w:t>
      </w:r>
      <w:r w:rsidRPr="008C62A0">
        <w:rPr>
          <w:rStyle w:val="OtherTok"/>
          <w:lang w:val="fi-FI"/>
        </w:rPr>
        <w:t>NA</w:t>
      </w:r>
      <w:r w:rsidRPr="008C62A0">
        <w:rPr>
          <w:rStyle w:val="NormalTok"/>
          <w:lang w:val="fi-FI"/>
        </w:rPr>
        <w:t xml:space="preserve">, </w:t>
      </w:r>
      <w:r w:rsidRPr="008C62A0">
        <w:rPr>
          <w:rStyle w:val="DecValTok"/>
          <w:lang w:val="fi-FI"/>
        </w:rPr>
        <w:t>5</w:t>
      </w:r>
      <w:r w:rsidRPr="008C62A0">
        <w:rPr>
          <w:rStyle w:val="NormalTok"/>
          <w:lang w:val="fi-FI"/>
        </w:rPr>
        <w:t>)</w:t>
      </w:r>
      <w:r w:rsidRPr="008C62A0">
        <w:rPr>
          <w:lang w:val="fi-FI"/>
        </w:rPr>
        <w:br/>
      </w:r>
      <w:r w:rsidRPr="008C62A0">
        <w:rPr>
          <w:rStyle w:val="ControlFlowTok"/>
          <w:lang w:val="fi-FI"/>
        </w:rPr>
        <w:t>for</w:t>
      </w:r>
      <w:r w:rsidRPr="008C62A0">
        <w:rPr>
          <w:rStyle w:val="NormalTok"/>
          <w:lang w:val="fi-FI"/>
        </w:rPr>
        <w:t xml:space="preserve">(i </w:t>
      </w:r>
      <w:r w:rsidRPr="008C62A0">
        <w:rPr>
          <w:rStyle w:val="ControlFlowTok"/>
          <w:lang w:val="fi-FI"/>
        </w:rPr>
        <w:t>in</w:t>
      </w:r>
      <w:r w:rsidRPr="008C62A0">
        <w:rPr>
          <w:rStyle w:val="NormalTok"/>
          <w:lang w:val="fi-FI"/>
        </w:rPr>
        <w:t xml:space="preserve"> </w:t>
      </w:r>
      <w:r w:rsidRPr="008C62A0">
        <w:rPr>
          <w:rStyle w:val="DecValTok"/>
          <w:lang w:val="fi-FI"/>
        </w:rPr>
        <w:t>1</w:t>
      </w:r>
      <w:r w:rsidRPr="008C62A0">
        <w:rPr>
          <w:rStyle w:val="OperatorTok"/>
          <w:lang w:val="fi-FI"/>
        </w:rPr>
        <w:t>:</w:t>
      </w:r>
      <w:r w:rsidRPr="008C62A0">
        <w:rPr>
          <w:rStyle w:val="DecValTok"/>
          <w:lang w:val="fi-FI"/>
        </w:rPr>
        <w:t>5</w:t>
      </w:r>
      <w:r w:rsidRPr="008C62A0">
        <w:rPr>
          <w:rStyle w:val="NormalTok"/>
          <w:lang w:val="fi-FI"/>
        </w:rPr>
        <w:t>){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</w:t>
      </w:r>
      <w:r w:rsidRPr="008C62A0">
        <w:rPr>
          <w:rStyle w:val="CommentTok"/>
          <w:lang w:val="fi-FI"/>
        </w:rPr>
        <w:t># teeme testi ja salvestame kogu selle testi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korrelatsiooni.test &lt;-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KeywordTok"/>
          <w:lang w:val="fi-FI"/>
        </w:rPr>
        <w:t>cor.test</w:t>
      </w:r>
      <w:r w:rsidRPr="008C62A0">
        <w:rPr>
          <w:rStyle w:val="NormalTok"/>
          <w:lang w:val="fi-FI"/>
        </w:rPr>
        <w:t>(</w:t>
      </w:r>
      <w:r w:rsidRPr="008C62A0">
        <w:rPr>
          <w:rStyle w:val="KeywordTok"/>
          <w:lang w:val="fi-FI"/>
        </w:rPr>
        <w:t>rep</w:t>
      </w:r>
      <w:r w:rsidRPr="008C62A0">
        <w:rPr>
          <w:rStyle w:val="NormalTok"/>
          <w:lang w:val="fi-FI"/>
        </w:rPr>
        <w:t xml:space="preserve">(x, i), </w:t>
      </w:r>
      <w:r w:rsidRPr="008C62A0">
        <w:rPr>
          <w:rStyle w:val="KeywordTok"/>
          <w:lang w:val="fi-FI"/>
        </w:rPr>
        <w:t>rep</w:t>
      </w:r>
      <w:r w:rsidRPr="008C62A0">
        <w:rPr>
          <w:rStyle w:val="NormalTok"/>
          <w:lang w:val="fi-FI"/>
        </w:rPr>
        <w:t>(y, i))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</w:t>
      </w:r>
      <w:r w:rsidRPr="008C62A0">
        <w:rPr>
          <w:rStyle w:val="CommentTok"/>
          <w:lang w:val="fi-FI"/>
        </w:rPr>
        <w:t># korjame välja korrelatsioonikordaja väärtuse ja topime ta vektori r i-ndale kohale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r[i] &lt;-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NormalTok"/>
          <w:lang w:val="fi-FI"/>
        </w:rPr>
        <w:t>korrelatsiooni.test</w:t>
      </w:r>
      <w:r w:rsidRPr="008C62A0">
        <w:rPr>
          <w:rStyle w:val="OperatorTok"/>
          <w:lang w:val="fi-FI"/>
        </w:rPr>
        <w:t>$</w:t>
      </w:r>
      <w:r w:rsidRPr="008C62A0">
        <w:rPr>
          <w:rStyle w:val="NormalTok"/>
          <w:lang w:val="fi-FI"/>
        </w:rPr>
        <w:t>estimate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</w:t>
      </w:r>
      <w:r w:rsidRPr="008C62A0">
        <w:rPr>
          <w:rStyle w:val="CommentTok"/>
          <w:lang w:val="fi-FI"/>
        </w:rPr>
        <w:t># korjame välja testi p-väärtuse ja topime ta vektori p i-ndale kohale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p[i] &lt;-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NormalTok"/>
          <w:lang w:val="fi-FI"/>
        </w:rPr>
        <w:t>korrelatsiooni.test</w:t>
      </w:r>
      <w:r w:rsidRPr="008C62A0">
        <w:rPr>
          <w:rStyle w:val="OperatorTok"/>
          <w:lang w:val="fi-FI"/>
        </w:rPr>
        <w:t>$</w:t>
      </w:r>
      <w:r w:rsidRPr="008C62A0">
        <w:rPr>
          <w:rStyle w:val="NormalTok"/>
          <w:lang w:val="fi-FI"/>
        </w:rPr>
        <w:t>p.value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</w:t>
      </w:r>
      <w:r w:rsidRPr="008C62A0">
        <w:rPr>
          <w:rStyle w:val="CommentTok"/>
          <w:lang w:val="fi-FI"/>
        </w:rPr>
        <w:t># Valimi mahu oskame ise ära arvata, teades et alguses oli 5 ja siis me kopeerisime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 xml:space="preserve">  valimi.maht[i] &lt;-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DecValTok"/>
          <w:lang w:val="fi-FI"/>
        </w:rPr>
        <w:t>5</w:t>
      </w:r>
      <w:r w:rsidRPr="008C62A0">
        <w:rPr>
          <w:rStyle w:val="OperatorTok"/>
          <w:lang w:val="fi-FI"/>
        </w:rPr>
        <w:t>*</w:t>
      </w:r>
      <w:r w:rsidRPr="008C62A0">
        <w:rPr>
          <w:rStyle w:val="NormalTok"/>
          <w:lang w:val="fi-FI"/>
        </w:rPr>
        <w:t>i</w:t>
      </w:r>
      <w:r w:rsidRPr="008C62A0">
        <w:rPr>
          <w:lang w:val="fi-FI"/>
        </w:rPr>
        <w:br/>
      </w:r>
      <w:r w:rsidRPr="008C62A0">
        <w:rPr>
          <w:rStyle w:val="NormalTok"/>
          <w:lang w:val="fi-FI"/>
        </w:rPr>
        <w:t>}</w:t>
      </w:r>
      <w:r w:rsidRPr="008C62A0">
        <w:rPr>
          <w:lang w:val="fi-FI"/>
        </w:rPr>
        <w:br/>
      </w:r>
      <w:r w:rsidRPr="008C62A0">
        <w:rPr>
          <w:rStyle w:val="KeywordTok"/>
          <w:lang w:val="fi-FI"/>
        </w:rPr>
        <w:t>plot</w:t>
      </w:r>
      <w:r w:rsidRPr="008C62A0">
        <w:rPr>
          <w:rStyle w:val="NormalTok"/>
          <w:lang w:val="fi-FI"/>
        </w:rPr>
        <w:t xml:space="preserve">(valimi.maht, r, </w:t>
      </w:r>
      <w:r w:rsidRPr="008C62A0">
        <w:rPr>
          <w:rStyle w:val="DataTypeTok"/>
          <w:lang w:val="fi-FI"/>
        </w:rPr>
        <w:t>type=</w:t>
      </w:r>
      <w:r w:rsidRPr="008C62A0">
        <w:rPr>
          <w:rStyle w:val="StringTok"/>
          <w:lang w:val="fi-FI"/>
        </w:rPr>
        <w:t>"l"</w:t>
      </w:r>
      <w:r w:rsidRPr="008C62A0">
        <w:rPr>
          <w:rStyle w:val="NormalTok"/>
          <w:lang w:val="fi-FI"/>
        </w:rPr>
        <w:t xml:space="preserve">, </w:t>
      </w:r>
      <w:r w:rsidRPr="008C62A0">
        <w:rPr>
          <w:rStyle w:val="DataTypeTok"/>
          <w:lang w:val="fi-FI"/>
        </w:rPr>
        <w:t>lwd=</w:t>
      </w:r>
      <w:r w:rsidRPr="008C62A0">
        <w:rPr>
          <w:rStyle w:val="DecValTok"/>
          <w:lang w:val="fi-FI"/>
        </w:rPr>
        <w:t>2</w:t>
      </w:r>
      <w:r w:rsidRPr="008C62A0">
        <w:rPr>
          <w:rStyle w:val="NormalTok"/>
          <w:lang w:val="fi-FI"/>
        </w:rPr>
        <w:t xml:space="preserve">) </w:t>
      </w:r>
      <w:r w:rsidRPr="008C62A0">
        <w:rPr>
          <w:rStyle w:val="CommentTok"/>
          <w:lang w:val="fi-FI"/>
        </w:rPr>
        <w:t># lwd nagu line width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Default="00E3373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valimi.maht, p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Default="00E3373C">
      <w:pPr>
        <w:pStyle w:val="Heading1"/>
      </w:pPr>
      <w:bookmarkStart w:id="13" w:name="regressioonanaluus"/>
      <w:bookmarkStart w:id="14" w:name="_Toc24750472"/>
      <w:r>
        <w:lastRenderedPageBreak/>
        <w:t>8. Regressioonanalüüs</w:t>
      </w:r>
      <w:bookmarkEnd w:id="13"/>
      <w:bookmarkEnd w:id="14"/>
    </w:p>
    <w:p w:rsidR="005B7010" w:rsidRDefault="00E3373C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m8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8)</w:t>
      </w:r>
    </w:p>
    <w:p w:rsidR="005B7010" w:rsidRDefault="00E337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576 -0.48409 -0.04848  0.58485  0.87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6667    0.47119   0.566 0.586952    </w:t>
      </w:r>
      <w:r>
        <w:br/>
      </w:r>
      <w:r>
        <w:rPr>
          <w:rStyle w:val="VerbatimChar"/>
        </w:rPr>
        <w:t>## x            0.45152    0.07594   5.946 0.00034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898 on 8 degrees of freedom</w:t>
      </w:r>
      <w:r>
        <w:br/>
      </w:r>
      <w:r>
        <w:rPr>
          <w:rStyle w:val="VerbatimChar"/>
        </w:rPr>
        <w:t xml:space="preserve">## Multiple R-squared:  0.8155, Adjusted R-squared:  0.7924 </w:t>
      </w:r>
      <w:r>
        <w:br/>
      </w:r>
      <w:r>
        <w:rPr>
          <w:rStyle w:val="VerbatimChar"/>
        </w:rPr>
        <w:t>## F-statistic: 35.35 on 1 and 8 DF,  p-value: 0.0003436</w:t>
      </w:r>
    </w:p>
    <w:p w:rsidR="005B7010" w:rsidRDefault="00E3373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.</w:t>
      </w:r>
      <w:r>
        <w:rPr>
          <w:rStyle w:val="DecValTok"/>
        </w:rPr>
        <w:t>2667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NormalTok"/>
        </w:rPr>
        <w:t>.</w:t>
      </w:r>
      <w:r>
        <w:rPr>
          <w:rStyle w:val="DecValTok"/>
        </w:rPr>
        <w:t>4515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a on intercept ja b on slope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Default="00E3373C">
      <w:pPr>
        <w:pStyle w:val="Heading1"/>
      </w:pPr>
      <w:bookmarkStart w:id="15" w:name="kahefaktoriline-anova-koosmojuga"/>
      <w:bookmarkStart w:id="16" w:name="_Toc24750473"/>
      <w:r>
        <w:t>9. Kahefaktoriline ANOVA koosmõjuga</w:t>
      </w:r>
      <w:bookmarkEnd w:id="15"/>
      <w:bookmarkEnd w:id="16"/>
    </w:p>
    <w:p w:rsidR="005B7010" w:rsidRDefault="00E3373C">
      <w:pPr>
        <w:pStyle w:val="FirstParagraph"/>
      </w:pPr>
      <w:r>
        <w:t xml:space="preserve">Loome andmed ja kanname rühmade keskmised graafikule spetsiaalse funktsiooni </w:t>
      </w:r>
      <w:r>
        <w:rPr>
          <w:rStyle w:val="VerbatimChar"/>
        </w:rPr>
        <w:t>interaction.plot</w:t>
      </w:r>
      <w:r>
        <w:t xml:space="preserve"> abil. </w:t>
      </w:r>
      <w:r w:rsidRPr="008C62A0">
        <w:rPr>
          <w:lang w:val="fi-FI"/>
        </w:rPr>
        <w:t xml:space="preserve">Koosmõju puudumine tähendab seda, et ühe faktori mõju ei sõltu teise faktori konkreetsest tasemest. Peamõju on olemas, kui faktori kõigi tasemete keskmised </w:t>
      </w:r>
      <w:r w:rsidRPr="008C62A0">
        <w:rPr>
          <w:i/>
          <w:lang w:val="fi-FI"/>
        </w:rPr>
        <w:t>ei ole</w:t>
      </w:r>
      <w:r w:rsidRPr="008C62A0">
        <w:rPr>
          <w:lang w:val="fi-FI"/>
        </w:rPr>
        <w:t xml:space="preserve"> võrdsed. Alumisel graafikul faktoril </w:t>
      </w:r>
      <w:r w:rsidRPr="008C62A0">
        <w:rPr>
          <w:rStyle w:val="VerbatimChar"/>
          <w:lang w:val="fi-FI"/>
        </w:rPr>
        <w:t>f2</w:t>
      </w:r>
      <w:r w:rsidRPr="008C62A0">
        <w:rPr>
          <w:lang w:val="fi-FI"/>
        </w:rPr>
        <w:t xml:space="preserve"> on peamõju olemas, sest tasemete </w:t>
      </w:r>
      <w:r w:rsidRPr="008C62A0">
        <w:rPr>
          <w:rStyle w:val="VerbatimChar"/>
          <w:lang w:val="fi-FI"/>
        </w:rPr>
        <w:t>a</w:t>
      </w:r>
      <w:r w:rsidRPr="008C62A0">
        <w:rPr>
          <w:lang w:val="fi-FI"/>
        </w:rPr>
        <w:t xml:space="preserve"> ja </w:t>
      </w:r>
      <w:r w:rsidRPr="008C62A0">
        <w:rPr>
          <w:rStyle w:val="VerbatimChar"/>
          <w:lang w:val="fi-FI"/>
        </w:rPr>
        <w:t>b</w:t>
      </w:r>
      <w:r w:rsidRPr="008C62A0">
        <w:rPr>
          <w:lang w:val="fi-FI"/>
        </w:rPr>
        <w:t xml:space="preserve"> keskmised on erinevad. Peamõju puudumine tähendab et faktori kõigi tasemete keskmised on võrdsed. </w:t>
      </w:r>
      <w:r>
        <w:t xml:space="preserve">Faktoril </w:t>
      </w:r>
      <w:r>
        <w:rPr>
          <w:rStyle w:val="VerbatimChar"/>
        </w:rPr>
        <w:t>f1</w:t>
      </w:r>
      <w:r>
        <w:t xml:space="preserve"> peamõju puudub.</w:t>
      </w:r>
    </w:p>
    <w:p w:rsidR="005B7010" w:rsidRDefault="00E3373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89</w:t>
      </w:r>
      <w:r>
        <w:rPr>
          <w:rStyle w:val="NormalTok"/>
        </w:rPr>
        <w:t>)</w:t>
      </w:r>
      <w:r>
        <w:br/>
      </w: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grupikeskmised plu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juhuslik viga</w:t>
      </w:r>
      <w:r>
        <w:br/>
      </w:r>
      <w:r>
        <w:rPr>
          <w:rStyle w:val="KeywordTok"/>
        </w:rPr>
        <w:t>interaction.plot</w:t>
      </w:r>
      <w:r>
        <w:rPr>
          <w:rStyle w:val="NormalTok"/>
        </w:rPr>
        <w:t>(f1, f2, y)</w:t>
      </w:r>
    </w:p>
    <w:p w:rsidR="005B7010" w:rsidRDefault="00E3373C">
      <w:pPr>
        <w:pStyle w:val="FirstParagraph"/>
      </w:pPr>
      <w:r>
        <w:rPr>
          <w:noProof/>
          <w:lang w:val="et-EE" w:eastAsia="et-EE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intro-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010" w:rsidRPr="008C62A0" w:rsidRDefault="00E3373C">
      <w:pPr>
        <w:pStyle w:val="BodyText"/>
        <w:rPr>
          <w:lang w:val="fi-FI"/>
        </w:rPr>
      </w:pPr>
      <w:r w:rsidRPr="008C62A0">
        <w:rPr>
          <w:lang w:val="fi-FI"/>
        </w:rPr>
        <w:t>Vaatame kas ANOVA tulemused ühtivad meie oletustega.</w:t>
      </w:r>
    </w:p>
    <w:p w:rsidR="005B7010" w:rsidRDefault="00E3373C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2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)</w:t>
      </w:r>
    </w:p>
    <w:p w:rsidR="005B7010" w:rsidRDefault="00E3373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 F value    Pr(&gt;F)    </w:t>
      </w:r>
      <w:r>
        <w:br/>
      </w:r>
      <w:r>
        <w:rPr>
          <w:rStyle w:val="VerbatimChar"/>
        </w:rPr>
        <w:t xml:space="preserve">## f1         1   0.42    0.42   0.3189    0.5801    </w:t>
      </w:r>
      <w:r>
        <w:br/>
      </w:r>
      <w:r>
        <w:rPr>
          <w:rStyle w:val="VerbatimChar"/>
        </w:rPr>
        <w:t>## f2         1 469.90  469.90 359.2826 2.186e-12 ***</w:t>
      </w:r>
      <w:r>
        <w:br/>
      </w:r>
      <w:r>
        <w:rPr>
          <w:rStyle w:val="VerbatimChar"/>
        </w:rPr>
        <w:t xml:space="preserve">## f1:f2      1   0.39    0.39   0.2965    0.5936    </w:t>
      </w:r>
      <w:r>
        <w:br/>
      </w:r>
      <w:r>
        <w:rPr>
          <w:rStyle w:val="VerbatimChar"/>
        </w:rPr>
        <w:t xml:space="preserve">## Residuals 16  20.93    1.31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B7010" w:rsidRDefault="00E3373C">
      <w:pPr>
        <w:pStyle w:val="FirstParagraph"/>
      </w:pPr>
      <w:r>
        <w:t xml:space="preserve">Nagu näha, oluline koosmõju puudub (p=0.59), samuti faktori </w:t>
      </w:r>
      <w:r>
        <w:rPr>
          <w:rStyle w:val="VerbatimChar"/>
        </w:rPr>
        <w:t>f1</w:t>
      </w:r>
      <w:r>
        <w:t xml:space="preserve"> peamõju (p=0.58), aga faktoril </w:t>
      </w:r>
      <w:r>
        <w:rPr>
          <w:rStyle w:val="VerbatimChar"/>
        </w:rPr>
        <w:t>f2</w:t>
      </w:r>
      <w:r>
        <w:t xml:space="preserve"> on peamõju (p&lt;0.0001).</w:t>
      </w:r>
    </w:p>
    <w:p w:rsidR="005B7010" w:rsidRDefault="00E3373C">
      <w:pPr>
        <w:pStyle w:val="Heading1"/>
      </w:pPr>
      <w:bookmarkStart w:id="17" w:name="kovariatsioonanaluus-ancova"/>
      <w:bookmarkStart w:id="18" w:name="_Toc24750474"/>
      <w:r>
        <w:t>10. Kovariatsioonanalüüs (ANCOVA)</w:t>
      </w:r>
      <w:bookmarkEnd w:id="17"/>
      <w:bookmarkEnd w:id="18"/>
    </w:p>
    <w:p w:rsidR="005B7010" w:rsidRDefault="00E3373C">
      <w:pPr>
        <w:pStyle w:val="FirstParagraph"/>
      </w:pPr>
      <w:r>
        <w:t>Andmete tekitamine.</w:t>
      </w:r>
    </w:p>
    <w:p w:rsidR="005B7010" w:rsidRDefault="00E3373C">
      <w:pPr>
        <w:pStyle w:val="SourceCode"/>
      </w:pP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faktor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üks kovariaat</w:t>
      </w:r>
      <w:r>
        <w:br/>
      </w:r>
      <w:r>
        <w:rPr>
          <w:rStyle w:val="NormalTok"/>
        </w:rPr>
        <w:lastRenderedPageBreak/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teine kovariaat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 xml:space="preserve">(f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sõltuv muutuja</w:t>
      </w:r>
    </w:p>
    <w:p w:rsidR="005B7010" w:rsidRPr="008C62A0" w:rsidRDefault="00E3373C">
      <w:pPr>
        <w:pStyle w:val="FirstParagraph"/>
        <w:rPr>
          <w:lang w:val="fi-FI"/>
        </w:rPr>
      </w:pPr>
      <w:r w:rsidRPr="008C62A0">
        <w:rPr>
          <w:lang w:val="fi-FI"/>
        </w:rPr>
        <w:t>Nüüd teeme kovariatsioonanalüüsi.</w:t>
      </w:r>
    </w:p>
    <w:p w:rsidR="005B7010" w:rsidRPr="008C62A0" w:rsidRDefault="00E3373C">
      <w:pPr>
        <w:pStyle w:val="SourceCode"/>
        <w:rPr>
          <w:lang w:val="fi-FI"/>
        </w:rPr>
      </w:pPr>
      <w:r w:rsidRPr="008C62A0">
        <w:rPr>
          <w:rStyle w:val="NormalTok"/>
          <w:lang w:val="fi-FI"/>
        </w:rPr>
        <w:t>m &lt;-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KeywordTok"/>
          <w:lang w:val="fi-FI"/>
        </w:rPr>
        <w:t>lm</w:t>
      </w:r>
      <w:r w:rsidRPr="008C62A0">
        <w:rPr>
          <w:rStyle w:val="NormalTok"/>
          <w:lang w:val="fi-FI"/>
        </w:rPr>
        <w:t xml:space="preserve">(y </w:t>
      </w:r>
      <w:r w:rsidRPr="008C62A0">
        <w:rPr>
          <w:rStyle w:val="OperatorTok"/>
          <w:lang w:val="fi-FI"/>
        </w:rPr>
        <w:t>~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NormalTok"/>
          <w:lang w:val="fi-FI"/>
        </w:rPr>
        <w:t xml:space="preserve">x1 </w:t>
      </w:r>
      <w:r w:rsidRPr="008C62A0">
        <w:rPr>
          <w:rStyle w:val="OperatorTok"/>
          <w:lang w:val="fi-FI"/>
        </w:rPr>
        <w:t>+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NormalTok"/>
          <w:lang w:val="fi-FI"/>
        </w:rPr>
        <w:t xml:space="preserve">x2 </w:t>
      </w:r>
      <w:r w:rsidRPr="008C62A0">
        <w:rPr>
          <w:rStyle w:val="OperatorTok"/>
          <w:lang w:val="fi-FI"/>
        </w:rPr>
        <w:t>+</w:t>
      </w:r>
      <w:r w:rsidRPr="008C62A0">
        <w:rPr>
          <w:rStyle w:val="StringTok"/>
          <w:lang w:val="fi-FI"/>
        </w:rPr>
        <w:t xml:space="preserve"> </w:t>
      </w:r>
      <w:r w:rsidRPr="008C62A0">
        <w:rPr>
          <w:rStyle w:val="NormalTok"/>
          <w:lang w:val="fi-FI"/>
        </w:rPr>
        <w:t>f)</w:t>
      </w:r>
      <w:r w:rsidRPr="008C62A0">
        <w:rPr>
          <w:lang w:val="fi-FI"/>
        </w:rPr>
        <w:br/>
      </w:r>
      <w:r w:rsidRPr="008C62A0">
        <w:rPr>
          <w:rStyle w:val="KeywordTok"/>
          <w:lang w:val="fi-FI"/>
        </w:rPr>
        <w:t>anova</w:t>
      </w:r>
      <w:r w:rsidRPr="008C62A0">
        <w:rPr>
          <w:rStyle w:val="NormalTok"/>
          <w:lang w:val="fi-FI"/>
        </w:rPr>
        <w:t>(m)</w:t>
      </w:r>
    </w:p>
    <w:p w:rsidR="005B7010" w:rsidRDefault="00E3373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x1         1 31.854  31.854  47.389 3.675e-06 ***</w:t>
      </w:r>
      <w:r>
        <w:br/>
      </w:r>
      <w:r>
        <w:rPr>
          <w:rStyle w:val="VerbatimChar"/>
        </w:rPr>
        <w:t>## x2         1 18.824  18.824  28.004 7.300e-05 ***</w:t>
      </w:r>
      <w:r>
        <w:br/>
      </w:r>
      <w:r>
        <w:rPr>
          <w:rStyle w:val="VerbatimChar"/>
        </w:rPr>
        <w:t xml:space="preserve">## f          1  8.338   8.338  12.404  0.002829 ** </w:t>
      </w:r>
      <w:r>
        <w:br/>
      </w:r>
      <w:r>
        <w:rPr>
          <w:rStyle w:val="VerbatimChar"/>
        </w:rPr>
        <w:t xml:space="preserve">## Residuals 16 10.755   0.67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sectPr w:rsidR="005B7010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A86" w:rsidRDefault="001E7A86">
      <w:pPr>
        <w:spacing w:after="0"/>
      </w:pPr>
      <w:r>
        <w:separator/>
      </w:r>
    </w:p>
  </w:endnote>
  <w:endnote w:type="continuationSeparator" w:id="0">
    <w:p w:rsidR="001E7A86" w:rsidRDefault="001E7A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338302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30A46" w:rsidRDefault="00A30A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62A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30A46" w:rsidRPr="00A30A46" w:rsidRDefault="00A30A46" w:rsidP="00A30A46">
    <w:pPr>
      <w:pStyle w:val="Footer"/>
      <w:rPr>
        <w:lang w:val="et-EE"/>
      </w:rPr>
    </w:pPr>
    <w:r w:rsidRPr="00A30A46">
      <w:rPr>
        <w:lang w:val="et-EE"/>
      </w:rPr>
      <w:t>Mark Gimbutas</w:t>
    </w:r>
  </w:p>
  <w:p w:rsidR="00A30A46" w:rsidRPr="00A30A46" w:rsidRDefault="00A30A46">
    <w:pPr>
      <w:pStyle w:val="Footer"/>
      <w:rPr>
        <w:lang w:val="et-EE"/>
      </w:rPr>
    </w:pPr>
    <w:r w:rsidRPr="00A30A46">
      <w:rPr>
        <w:lang w:val="et-EE"/>
      </w:rPr>
      <w:t>markgimbutas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A86" w:rsidRDefault="001E7A86">
      <w:r>
        <w:separator/>
      </w:r>
    </w:p>
  </w:footnote>
  <w:footnote w:type="continuationSeparator" w:id="0">
    <w:p w:rsidR="001E7A86" w:rsidRDefault="001E7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A46" w:rsidRPr="00A30A46" w:rsidRDefault="00A30A46" w:rsidP="00A30A46">
    <w:pPr>
      <w:pStyle w:val="Header"/>
      <w:rPr>
        <w:lang w:val="et-EE"/>
      </w:rPr>
    </w:pPr>
    <w:r w:rsidRPr="00A30A46">
      <w:rPr>
        <w:lang w:val="et-EE"/>
      </w:rPr>
      <w:t>Katseandmete analüüs</w:t>
    </w:r>
    <w:r w:rsidRPr="00A30A46">
      <w:rPr>
        <w:lang w:val="et-EE"/>
      </w:rPr>
      <w:tab/>
    </w:r>
    <w:r w:rsidRPr="00A30A46">
      <w:rPr>
        <w:lang w:val="et-EE"/>
      </w:rPr>
      <w:tab/>
      <w:t>Teise kodutöö materjal: R</w:t>
    </w:r>
  </w:p>
  <w:p w:rsidR="00A30A46" w:rsidRPr="00A30A46" w:rsidRDefault="00A30A46">
    <w:pPr>
      <w:pStyle w:val="Header"/>
      <w:rPr>
        <w:lang w:val="et-EE"/>
      </w:rPr>
    </w:pPr>
    <w:r w:rsidRPr="00A30A46">
      <w:rPr>
        <w:lang w:val="et-EE"/>
      </w:rPr>
      <w:t>LOOM.04.052</w:t>
    </w:r>
    <w:r w:rsidRPr="00A30A46">
      <w:rPr>
        <w:lang w:val="et-EE"/>
      </w:rPr>
      <w:tab/>
    </w:r>
    <w:r w:rsidRPr="00A30A46">
      <w:rPr>
        <w:lang w:val="et-EE"/>
      </w:rPr>
      <w:tab/>
      <w:t>sügis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21E70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A225A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7A86"/>
    <w:rsid w:val="00343B06"/>
    <w:rsid w:val="004E29B3"/>
    <w:rsid w:val="00590D07"/>
    <w:rsid w:val="005B7010"/>
    <w:rsid w:val="00775DED"/>
    <w:rsid w:val="00784D58"/>
    <w:rsid w:val="008C62A0"/>
    <w:rsid w:val="008D6863"/>
    <w:rsid w:val="00A30A46"/>
    <w:rsid w:val="00B86B75"/>
    <w:rsid w:val="00BC48D5"/>
    <w:rsid w:val="00C36279"/>
    <w:rsid w:val="00E315A3"/>
    <w:rsid w:val="00E337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E40A199-FA88-47D8-9B50-C4CAFDE2C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00FF"/>
      <w:sz w:val="22"/>
    </w:rPr>
  </w:style>
  <w:style w:type="character" w:customStyle="1" w:styleId="DataTypeTok">
    <w:name w:val="DataTypeTok"/>
    <w:basedOn w:val="VerbatimChar"/>
    <w:rPr>
      <w:rFonts w:ascii="Consolas" w:hAnsi="Consolas"/>
      <w:sz w:val="22"/>
    </w:rPr>
  </w:style>
  <w:style w:type="character" w:customStyle="1" w:styleId="DecValTok">
    <w:name w:val="DecValTok"/>
    <w:basedOn w:val="VerbatimChar"/>
    <w:rPr>
      <w:rFonts w:ascii="Consolas" w:hAnsi="Consolas"/>
      <w:sz w:val="22"/>
    </w:rPr>
  </w:style>
  <w:style w:type="character" w:customStyle="1" w:styleId="BaseNTok">
    <w:name w:val="BaseNTok"/>
    <w:basedOn w:val="VerbatimChar"/>
    <w:rPr>
      <w:rFonts w:ascii="Consolas" w:hAnsi="Consolas"/>
      <w:sz w:val="22"/>
    </w:rPr>
  </w:style>
  <w:style w:type="character" w:customStyle="1" w:styleId="FloatTok">
    <w:name w:val="Float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00808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00808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00808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00808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008080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color w:val="00800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008000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color w:val="00800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color w:val="00800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FF4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sz w:val="22"/>
    </w:rPr>
  </w:style>
  <w:style w:type="character" w:customStyle="1" w:styleId="VariableTok">
    <w:name w:val="VariableTok"/>
    <w:basedOn w:val="VerbatimChar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color w:val="0000FF"/>
      <w:sz w:val="22"/>
    </w:rPr>
  </w:style>
  <w:style w:type="character" w:customStyle="1" w:styleId="OperatorTok">
    <w:name w:val="OperatorTok"/>
    <w:basedOn w:val="VerbatimChar"/>
    <w:rPr>
      <w:rFonts w:ascii="Consolas" w:hAnsi="Consolas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FF40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color w:val="00800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008000"/>
      <w:sz w:val="22"/>
    </w:rPr>
  </w:style>
  <w:style w:type="character" w:customStyle="1" w:styleId="AlertTok">
    <w:name w:val="AlertTok"/>
    <w:basedOn w:val="VerbatimChar"/>
    <w:rPr>
      <w:rFonts w:ascii="Consolas" w:hAnsi="Consolas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75DED"/>
    <w:pPr>
      <w:spacing w:after="100"/>
    </w:pPr>
  </w:style>
  <w:style w:type="paragraph" w:styleId="Header">
    <w:name w:val="header"/>
    <w:basedOn w:val="Normal"/>
    <w:link w:val="HeaderChar"/>
    <w:unhideWhenUsed/>
    <w:rsid w:val="00A30A4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0A46"/>
  </w:style>
  <w:style w:type="paragraph" w:styleId="Footer">
    <w:name w:val="footer"/>
    <w:basedOn w:val="Normal"/>
    <w:link w:val="FooterChar"/>
    <w:uiPriority w:val="99"/>
    <w:unhideWhenUsed/>
    <w:rsid w:val="00A30A4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30A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-1.ms.ut.ee/mart/R/Rgraafika.html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623</Words>
  <Characters>941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dutöö I: vihjeid R-is tegemiseks</vt:lpstr>
    </vt:vector>
  </TitlesOfParts>
  <Company>Hewlett-Packard Company</Company>
  <LinksUpToDate>false</LinksUpToDate>
  <CharactersWithSpaces>1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dutöö I: vihjeid R-is tegemiseks</dc:title>
  <dc:creator>Mark Gimbutas</dc:creator>
  <cp:keywords/>
  <cp:lastModifiedBy>Toomas Tammaru</cp:lastModifiedBy>
  <cp:revision>2</cp:revision>
  <dcterms:created xsi:type="dcterms:W3CDTF">2019-11-17T13:58:00Z</dcterms:created>
  <dcterms:modified xsi:type="dcterms:W3CDTF">2019-11-1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.11.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